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a8c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42bf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a6e9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fc6394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af09e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aeb406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2feda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3d7886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5f7bfc1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c9b85a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6812159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c86e9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0856c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ffa6a9c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e4dc0c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a83ebf3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42a3707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bd73a270"/>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7T11:44:25Z</dcterms:created>
  <dcterms:modified xsi:type="dcterms:W3CDTF">2022-05-07T11:44:25Z</dcterms:modified>
</cp:coreProperties>
</file>